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9D0FF4" w14:textId="3D84BA9A" w:rsidR="00AD69BE" w:rsidRDefault="00AE2077">
      <w:r>
        <w:t>Quiz 0</w:t>
      </w:r>
      <w:r w:rsidR="00632BEA">
        <w:t>2</w:t>
      </w:r>
      <w:r w:rsidR="005B2A53">
        <w:t xml:space="preserve"> </w:t>
      </w:r>
      <w:r>
        <w:t>Study Guide</w:t>
      </w:r>
      <w:r w:rsidR="00120D16">
        <w:t xml:space="preserve"> Covers Weeks </w:t>
      </w:r>
      <w:r w:rsidR="00195E3D">
        <w:t>4-7</w:t>
      </w:r>
      <w:r w:rsidR="00321D70">
        <w:t xml:space="preserve">. </w:t>
      </w:r>
    </w:p>
    <w:p w14:paraId="290D633C" w14:textId="18208208" w:rsidR="00844BD2" w:rsidRPr="00F560AE" w:rsidRDefault="001D5D0D" w:rsidP="00AA74E5">
      <w:pPr>
        <w:pStyle w:val="ListParagraph"/>
        <w:numPr>
          <w:ilvl w:val="0"/>
          <w:numId w:val="2"/>
        </w:numPr>
      </w:pPr>
      <w:r w:rsidRPr="00F560AE">
        <w:t xml:space="preserve">Know </w:t>
      </w:r>
      <w:r w:rsidR="00473624">
        <w:t>the main purpose and general process of conducting</w:t>
      </w:r>
      <w:r w:rsidRPr="00F560AE">
        <w:t xml:space="preserve"> a </w:t>
      </w:r>
      <w:r w:rsidR="00473624">
        <w:t>C</w:t>
      </w:r>
      <w:r w:rsidRPr="00F560AE">
        <w:t xml:space="preserve">ontextual </w:t>
      </w:r>
      <w:r w:rsidR="00473624">
        <w:t>I</w:t>
      </w:r>
      <w:r w:rsidRPr="00F560AE">
        <w:t>nquiry.</w:t>
      </w:r>
      <w:r w:rsidR="00700122" w:rsidRPr="00700122">
        <w:rPr>
          <w:noProof/>
        </w:rPr>
        <w:t xml:space="preserve"> </w:t>
      </w:r>
      <w:r w:rsidR="00700122" w:rsidRPr="00700122">
        <w:rPr>
          <w:noProof/>
        </w:rPr>
        <w:drawing>
          <wp:inline distT="0" distB="0" distL="0" distR="0" wp14:anchorId="01B9978F" wp14:editId="39D2CCB3">
            <wp:extent cx="5943600" cy="31578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00122" w:rsidRPr="00700122">
        <w:rPr>
          <w:noProof/>
        </w:rPr>
        <w:drawing>
          <wp:inline distT="0" distB="0" distL="0" distR="0" wp14:anchorId="322923FB" wp14:editId="4B5A6E4A">
            <wp:extent cx="5943600" cy="31546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4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11171" w14:textId="31170565" w:rsidR="001D5D0D" w:rsidRPr="00F560AE" w:rsidRDefault="001D5D0D" w:rsidP="00AA74E5">
      <w:pPr>
        <w:pStyle w:val="ListParagraph"/>
        <w:numPr>
          <w:ilvl w:val="0"/>
          <w:numId w:val="2"/>
        </w:numPr>
      </w:pPr>
      <w:r w:rsidRPr="00F560AE">
        <w:lastRenderedPageBreak/>
        <w:t>Know what is a persona.</w:t>
      </w:r>
      <w:r w:rsidR="00700122" w:rsidRPr="00700122">
        <w:rPr>
          <w:noProof/>
        </w:rPr>
        <w:t xml:space="preserve"> </w:t>
      </w:r>
      <w:r w:rsidR="00700122" w:rsidRPr="00700122">
        <w:rPr>
          <w:noProof/>
        </w:rPr>
        <w:drawing>
          <wp:inline distT="0" distB="0" distL="0" distR="0" wp14:anchorId="5B36B9AC" wp14:editId="7D44E1F1">
            <wp:extent cx="5943600" cy="319468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8D838" w14:textId="35E5C834" w:rsidR="00CA4344" w:rsidRPr="00707D91" w:rsidRDefault="00B9086B" w:rsidP="00AA74E5">
      <w:pPr>
        <w:pStyle w:val="ListParagraph"/>
        <w:numPr>
          <w:ilvl w:val="0"/>
          <w:numId w:val="2"/>
        </w:numPr>
      </w:pPr>
      <w:r w:rsidRPr="00707D91">
        <w:t>Be able to describe the flow of an Activity Diagram</w:t>
      </w:r>
      <w:r w:rsidR="00AD69BE" w:rsidRPr="00707D91">
        <w:t>.</w:t>
      </w:r>
      <w:r w:rsidR="00700122" w:rsidRPr="00700122">
        <w:rPr>
          <w:noProof/>
        </w:rPr>
        <w:t xml:space="preserve"> </w:t>
      </w:r>
      <w:r w:rsidR="00700122" w:rsidRPr="00700122">
        <w:rPr>
          <w:noProof/>
        </w:rPr>
        <w:drawing>
          <wp:inline distT="0" distB="0" distL="0" distR="0" wp14:anchorId="2CFA740F" wp14:editId="2FBB7F25">
            <wp:extent cx="5943600" cy="328930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00122" w:rsidRPr="00700122">
        <w:rPr>
          <w:noProof/>
        </w:rPr>
        <w:lastRenderedPageBreak/>
        <w:drawing>
          <wp:inline distT="0" distB="0" distL="0" distR="0" wp14:anchorId="09092DD6" wp14:editId="1C7F1113">
            <wp:extent cx="5943600" cy="342519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00122" w:rsidRPr="00700122">
        <w:rPr>
          <w:noProof/>
        </w:rPr>
        <w:lastRenderedPageBreak/>
        <w:drawing>
          <wp:inline distT="0" distB="0" distL="0" distR="0" wp14:anchorId="4B3E3AD2" wp14:editId="6BC71F2C">
            <wp:extent cx="5943600" cy="5368925"/>
            <wp:effectExtent l="0" t="0" r="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6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3ECAD" w14:textId="440C4513" w:rsidR="00D42749" w:rsidRDefault="00D42749" w:rsidP="00AA74E5">
      <w:pPr>
        <w:pStyle w:val="ListParagraph"/>
        <w:numPr>
          <w:ilvl w:val="0"/>
          <w:numId w:val="2"/>
        </w:numPr>
      </w:pPr>
      <w:r>
        <w:t>Know Scrum roles, artifacts and events.</w:t>
      </w:r>
    </w:p>
    <w:p w14:paraId="25C2B19C" w14:textId="2C445682" w:rsidR="00D42749" w:rsidRDefault="00D42749" w:rsidP="00D42749">
      <w:pPr>
        <w:pStyle w:val="ListParagraph"/>
        <w:numPr>
          <w:ilvl w:val="1"/>
          <w:numId w:val="2"/>
        </w:numPr>
      </w:pPr>
      <w:r>
        <w:lastRenderedPageBreak/>
        <w:t>Understand their definition/purpose/responsibilities</w:t>
      </w:r>
      <w:r w:rsidR="00700122" w:rsidRPr="00700122">
        <w:rPr>
          <w:noProof/>
        </w:rPr>
        <w:drawing>
          <wp:inline distT="0" distB="0" distL="0" distR="0" wp14:anchorId="766CF575" wp14:editId="50A813E3">
            <wp:extent cx="5943600" cy="3197225"/>
            <wp:effectExtent l="0" t="0" r="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B6E06" w14:textId="77DD70BA" w:rsidR="00D42749" w:rsidRDefault="00D42749" w:rsidP="00D42749">
      <w:pPr>
        <w:pStyle w:val="ListParagraph"/>
        <w:numPr>
          <w:ilvl w:val="1"/>
          <w:numId w:val="2"/>
        </w:numPr>
      </w:pPr>
      <w:r>
        <w:t>Know the Scrum lifecycle and order of events.</w:t>
      </w:r>
      <w:r w:rsidR="00700122" w:rsidRPr="00700122">
        <w:rPr>
          <w:noProof/>
        </w:rPr>
        <w:t xml:space="preserve"> </w:t>
      </w:r>
      <w:r w:rsidR="00700122" w:rsidRPr="00700122">
        <w:rPr>
          <w:noProof/>
        </w:rPr>
        <w:drawing>
          <wp:inline distT="0" distB="0" distL="0" distR="0" wp14:anchorId="03D554C7" wp14:editId="191D2B1D">
            <wp:extent cx="5943600" cy="3158490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8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9BB37" w14:textId="2D94AB76" w:rsidR="0075344F" w:rsidRDefault="0075344F" w:rsidP="00AA74E5">
      <w:pPr>
        <w:pStyle w:val="ListParagraph"/>
        <w:numPr>
          <w:ilvl w:val="0"/>
          <w:numId w:val="2"/>
        </w:numPr>
      </w:pPr>
      <w:r>
        <w:lastRenderedPageBreak/>
        <w:t xml:space="preserve">Know </w:t>
      </w:r>
      <w:r w:rsidR="00B9086B">
        <w:t xml:space="preserve">the </w:t>
      </w:r>
      <w:r>
        <w:t>3C’s</w:t>
      </w:r>
      <w:r w:rsidR="00B9086B">
        <w:t xml:space="preserve"> (Card, C</w:t>
      </w:r>
      <w:r w:rsidR="003E005B">
        <w:t>onversation, Confirmation)</w:t>
      </w:r>
      <w:r w:rsidR="00FD1B34">
        <w:t>.</w:t>
      </w:r>
      <w:r w:rsidR="00B13C88" w:rsidRPr="00B13C88">
        <w:rPr>
          <w:noProof/>
        </w:rPr>
        <w:t xml:space="preserve"> </w:t>
      </w:r>
      <w:r w:rsidR="00B13C88" w:rsidRPr="00B13C88">
        <w:rPr>
          <w:noProof/>
        </w:rPr>
        <w:drawing>
          <wp:inline distT="0" distB="0" distL="0" distR="0" wp14:anchorId="57AE6BAD" wp14:editId="3270FA70">
            <wp:extent cx="5943600" cy="314515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2E1CB" w14:textId="17005865" w:rsidR="006F7818" w:rsidRDefault="003E005B" w:rsidP="00AA74E5">
      <w:pPr>
        <w:pStyle w:val="ListParagraph"/>
        <w:numPr>
          <w:ilvl w:val="0"/>
          <w:numId w:val="2"/>
        </w:numPr>
      </w:pPr>
      <w:r>
        <w:lastRenderedPageBreak/>
        <w:t>Know what a Wireframe, Mockup and Storyboard are</w:t>
      </w:r>
      <w:r w:rsidR="00FD1B34">
        <w:t>.</w:t>
      </w:r>
      <w:r w:rsidR="00B13C88" w:rsidRPr="00B13C88">
        <w:rPr>
          <w:noProof/>
        </w:rPr>
        <w:t xml:space="preserve"> </w:t>
      </w:r>
      <w:r w:rsidR="00B13C88" w:rsidRPr="00B13C88">
        <w:rPr>
          <w:noProof/>
        </w:rPr>
        <w:drawing>
          <wp:inline distT="0" distB="0" distL="0" distR="0" wp14:anchorId="3CB95D7D" wp14:editId="64B128D6">
            <wp:extent cx="5943600" cy="318198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13C88" w:rsidRPr="00B13C88">
        <w:rPr>
          <w:noProof/>
        </w:rPr>
        <w:drawing>
          <wp:inline distT="0" distB="0" distL="0" distR="0" wp14:anchorId="034BCBEC" wp14:editId="70A42807">
            <wp:extent cx="5943600" cy="31623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822E4" w14:textId="24B93767" w:rsidR="00696F39" w:rsidRDefault="00696F39" w:rsidP="00AA74E5">
      <w:pPr>
        <w:pStyle w:val="ListParagraph"/>
        <w:numPr>
          <w:ilvl w:val="0"/>
          <w:numId w:val="2"/>
        </w:numPr>
      </w:pPr>
      <w:r>
        <w:lastRenderedPageBreak/>
        <w:t>Be able to enumerate three elements from the design</w:t>
      </w:r>
      <w:r w:rsidR="007109B1">
        <w:t xml:space="preserve">, SAC, CAP and/or </w:t>
      </w:r>
      <w:proofErr w:type="spellStart"/>
      <w:r w:rsidR="007109B1">
        <w:t>FeVER</w:t>
      </w:r>
      <w:proofErr w:type="spellEnd"/>
      <w:r>
        <w:t xml:space="preserve"> principles </w:t>
      </w:r>
      <w:r w:rsidR="00134CD9" w:rsidRPr="00134CD9">
        <w:rPr>
          <w:noProof/>
        </w:rPr>
        <w:drawing>
          <wp:inline distT="0" distB="0" distL="0" distR="0" wp14:anchorId="1940FD4F" wp14:editId="6D427A71">
            <wp:extent cx="4831499" cy="5204911"/>
            <wp:effectExtent l="0" t="0" r="762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31499" cy="5204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4CD9" w:rsidRPr="00134CD9">
        <w:rPr>
          <w:noProof/>
        </w:rPr>
        <w:lastRenderedPageBreak/>
        <w:drawing>
          <wp:inline distT="0" distB="0" distL="0" distR="0" wp14:anchorId="440E2EE4" wp14:editId="3E2C2537">
            <wp:extent cx="5943600" cy="31718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D3B60" w:rsidRPr="008D3B60">
        <w:rPr>
          <w:noProof/>
        </w:rPr>
        <w:drawing>
          <wp:inline distT="0" distB="0" distL="0" distR="0" wp14:anchorId="708F1F51" wp14:editId="2D893F8F">
            <wp:extent cx="5943600" cy="3177540"/>
            <wp:effectExtent l="0" t="0" r="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7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discussed in class (e.g. Simplicity, Co</w:t>
      </w:r>
      <w:r w:rsidR="007109B1">
        <w:t>n</w:t>
      </w:r>
      <w:r>
        <w:t>tra</w:t>
      </w:r>
      <w:r w:rsidR="007109B1">
        <w:t>s</w:t>
      </w:r>
      <w:r>
        <w:t>t, Error Prevention &amp; Recovery)</w:t>
      </w:r>
      <w:r w:rsidR="00FD1B34">
        <w:t>.</w:t>
      </w:r>
    </w:p>
    <w:p w14:paraId="1884B48C" w14:textId="0F66B7E5" w:rsidR="007109B1" w:rsidRDefault="00841F0B" w:rsidP="00AA74E5">
      <w:pPr>
        <w:pStyle w:val="ListParagraph"/>
        <w:numPr>
          <w:ilvl w:val="0"/>
          <w:numId w:val="2"/>
        </w:numPr>
      </w:pPr>
      <w:r>
        <w:lastRenderedPageBreak/>
        <w:t>Know what XML and JSON look like.</w:t>
      </w:r>
      <w:r w:rsidR="008D3B60" w:rsidRPr="008D3B60">
        <w:rPr>
          <w:noProof/>
        </w:rPr>
        <w:t xml:space="preserve"> </w:t>
      </w:r>
      <w:r w:rsidR="008D3B60" w:rsidRPr="008D3B60">
        <w:rPr>
          <w:noProof/>
        </w:rPr>
        <w:drawing>
          <wp:inline distT="0" distB="0" distL="0" distR="0" wp14:anchorId="7DC32EE0" wp14:editId="2FAABFF1">
            <wp:extent cx="5943600" cy="337566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5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00F0D" w14:textId="596029EF" w:rsidR="00841F0B" w:rsidRDefault="00841F0B" w:rsidP="00AA74E5">
      <w:pPr>
        <w:pStyle w:val="ListParagraph"/>
        <w:numPr>
          <w:ilvl w:val="0"/>
          <w:numId w:val="2"/>
        </w:numPr>
      </w:pPr>
      <w:r>
        <w:t>Know what the 200, 404 and 500 HTTP status codes mean.</w:t>
      </w:r>
      <w:r w:rsidR="008D3B60" w:rsidRPr="008D3B60">
        <w:rPr>
          <w:noProof/>
        </w:rPr>
        <w:t xml:space="preserve"> </w:t>
      </w:r>
      <w:r w:rsidR="008D3B60" w:rsidRPr="008D3B60">
        <w:rPr>
          <w:noProof/>
        </w:rPr>
        <w:drawing>
          <wp:inline distT="0" distB="0" distL="0" distR="0" wp14:anchorId="297D80A9" wp14:editId="00ECE11A">
            <wp:extent cx="5943600" cy="3844290"/>
            <wp:effectExtent l="0" t="0" r="0" b="38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4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A4FFD4" w14:textId="1152236D" w:rsidR="00CC7BF6" w:rsidRDefault="00CC7BF6" w:rsidP="00AA74E5">
      <w:pPr>
        <w:pStyle w:val="ListParagraph"/>
        <w:numPr>
          <w:ilvl w:val="0"/>
          <w:numId w:val="2"/>
        </w:numPr>
      </w:pPr>
      <w:r>
        <w:t xml:space="preserve">Know the </w:t>
      </w:r>
      <w:r w:rsidR="00474DB8">
        <w:t xml:space="preserve">basic </w:t>
      </w:r>
      <w:r>
        <w:t>Git commands.</w:t>
      </w:r>
    </w:p>
    <w:p w14:paraId="1725D79B" w14:textId="42411B57" w:rsidR="00D02D1F" w:rsidRDefault="00D02D1F" w:rsidP="00D02D1F">
      <w:pPr>
        <w:pStyle w:val="ListParagraph"/>
        <w:ind w:left="1080"/>
      </w:pPr>
      <w:r w:rsidRPr="00D02D1F">
        <w:rPr>
          <w:noProof/>
        </w:rPr>
        <w:lastRenderedPageBreak/>
        <w:drawing>
          <wp:inline distT="0" distB="0" distL="0" distR="0" wp14:anchorId="56C2AD33" wp14:editId="3258F7F1">
            <wp:extent cx="5943600" cy="319024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14C6A" w14:textId="786ABF4E" w:rsidR="005E741B" w:rsidRDefault="005E741B" w:rsidP="005E741B">
      <w:pPr>
        <w:pStyle w:val="ListParagraph"/>
        <w:numPr>
          <w:ilvl w:val="0"/>
          <w:numId w:val="2"/>
        </w:numPr>
      </w:pPr>
      <w:r>
        <w:t>Given an architecture diagram or description, identify the architecture style.</w:t>
      </w:r>
      <w:r w:rsidR="008904AE" w:rsidRPr="008904AE">
        <w:rPr>
          <w:noProof/>
        </w:rPr>
        <w:t xml:space="preserve"> </w:t>
      </w:r>
      <w:r w:rsidR="008904AE" w:rsidRPr="008904AE">
        <w:rPr>
          <w:noProof/>
        </w:rPr>
        <w:drawing>
          <wp:inline distT="0" distB="0" distL="0" distR="0" wp14:anchorId="5BF74A0C" wp14:editId="76390691">
            <wp:extent cx="5943600" cy="3173730"/>
            <wp:effectExtent l="0" t="0" r="0" b="76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3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04AE" w:rsidRPr="008904AE">
        <w:rPr>
          <w:noProof/>
        </w:rPr>
        <w:lastRenderedPageBreak/>
        <w:drawing>
          <wp:inline distT="0" distB="0" distL="0" distR="0" wp14:anchorId="534E020F" wp14:editId="7FC9CA46">
            <wp:extent cx="5943600" cy="316674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04AE" w:rsidRPr="008904AE">
        <w:rPr>
          <w:noProof/>
        </w:rPr>
        <w:drawing>
          <wp:inline distT="0" distB="0" distL="0" distR="0" wp14:anchorId="3C6D5FD6" wp14:editId="6DBA16FA">
            <wp:extent cx="5943600" cy="322262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04AE" w:rsidRPr="008904AE">
        <w:rPr>
          <w:noProof/>
        </w:rPr>
        <w:lastRenderedPageBreak/>
        <w:drawing>
          <wp:inline distT="0" distB="0" distL="0" distR="0" wp14:anchorId="6DCDACFE" wp14:editId="215DE14C">
            <wp:extent cx="5943600" cy="353377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04AE" w:rsidRPr="008904AE">
        <w:rPr>
          <w:noProof/>
        </w:rPr>
        <w:drawing>
          <wp:inline distT="0" distB="0" distL="0" distR="0" wp14:anchorId="39E1A724" wp14:editId="6A96D5C2">
            <wp:extent cx="5943600" cy="3215005"/>
            <wp:effectExtent l="0" t="0" r="0" b="444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5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04AE" w:rsidRPr="008904AE">
        <w:rPr>
          <w:noProof/>
        </w:rPr>
        <w:lastRenderedPageBreak/>
        <w:drawing>
          <wp:inline distT="0" distB="0" distL="0" distR="0" wp14:anchorId="2D3D6D88" wp14:editId="6B0EE1B7">
            <wp:extent cx="5943600" cy="3293745"/>
            <wp:effectExtent l="0" t="0" r="0" b="190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04AE" w:rsidRPr="008904AE">
        <w:rPr>
          <w:noProof/>
        </w:rPr>
        <w:drawing>
          <wp:inline distT="0" distB="0" distL="0" distR="0" wp14:anchorId="19877949" wp14:editId="412144E5">
            <wp:extent cx="5943600" cy="3176270"/>
            <wp:effectExtent l="0" t="0" r="0" b="508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04AE" w:rsidRPr="008904AE">
        <w:rPr>
          <w:noProof/>
        </w:rPr>
        <w:lastRenderedPageBreak/>
        <w:drawing>
          <wp:inline distT="0" distB="0" distL="0" distR="0" wp14:anchorId="40FA71DD" wp14:editId="4E2E6F1B">
            <wp:extent cx="5943600" cy="316928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9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04AE" w:rsidRPr="008904AE">
        <w:rPr>
          <w:noProof/>
        </w:rPr>
        <w:drawing>
          <wp:inline distT="0" distB="0" distL="0" distR="0" wp14:anchorId="2DC67322" wp14:editId="15419CB2">
            <wp:extent cx="5943600" cy="309562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04AE" w:rsidRPr="008904AE">
        <w:rPr>
          <w:noProof/>
        </w:rPr>
        <w:lastRenderedPageBreak/>
        <w:drawing>
          <wp:inline distT="0" distB="0" distL="0" distR="0" wp14:anchorId="0E9E600D" wp14:editId="0CABCD9F">
            <wp:extent cx="5943600" cy="318452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04AE" w:rsidRPr="008904AE">
        <w:rPr>
          <w:noProof/>
        </w:rPr>
        <w:drawing>
          <wp:inline distT="0" distB="0" distL="0" distR="0" wp14:anchorId="68664089" wp14:editId="35C6B9A9">
            <wp:extent cx="5715495" cy="2705334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15495" cy="2705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04AE" w:rsidRPr="008904AE">
        <w:rPr>
          <w:noProof/>
        </w:rPr>
        <w:lastRenderedPageBreak/>
        <w:drawing>
          <wp:inline distT="0" distB="0" distL="0" distR="0" wp14:anchorId="168542DF" wp14:editId="54BE1115">
            <wp:extent cx="5943600" cy="3119120"/>
            <wp:effectExtent l="0" t="0" r="0" b="508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9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04AE" w:rsidRPr="008904AE">
        <w:rPr>
          <w:noProof/>
        </w:rPr>
        <w:drawing>
          <wp:inline distT="0" distB="0" distL="0" distR="0" wp14:anchorId="7F706AC6" wp14:editId="09C022CC">
            <wp:extent cx="5943600" cy="3372485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2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04AE" w:rsidRPr="008904AE">
        <w:rPr>
          <w:noProof/>
        </w:rPr>
        <w:lastRenderedPageBreak/>
        <w:drawing>
          <wp:inline distT="0" distB="0" distL="0" distR="0" wp14:anchorId="03D21CB0" wp14:editId="13B7F94D">
            <wp:extent cx="5943600" cy="294005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04AE" w:rsidRPr="008904AE">
        <w:rPr>
          <w:noProof/>
        </w:rPr>
        <w:drawing>
          <wp:inline distT="0" distB="0" distL="0" distR="0" wp14:anchorId="29627FFC" wp14:editId="0958EE8D">
            <wp:extent cx="5943600" cy="3315335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04AE" w:rsidRPr="008904AE">
        <w:rPr>
          <w:noProof/>
        </w:rPr>
        <w:lastRenderedPageBreak/>
        <w:drawing>
          <wp:inline distT="0" distB="0" distL="0" distR="0" wp14:anchorId="1344AD69" wp14:editId="22B778A0">
            <wp:extent cx="5943600" cy="3271520"/>
            <wp:effectExtent l="0" t="0" r="0" b="508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04AE" w:rsidRPr="008904AE">
        <w:rPr>
          <w:noProof/>
        </w:rPr>
        <w:drawing>
          <wp:inline distT="0" distB="0" distL="0" distR="0" wp14:anchorId="6310E4FB" wp14:editId="290FAE2B">
            <wp:extent cx="5943600" cy="3322955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2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04AE" w:rsidRPr="008904AE">
        <w:rPr>
          <w:noProof/>
        </w:rPr>
        <w:lastRenderedPageBreak/>
        <w:drawing>
          <wp:inline distT="0" distB="0" distL="0" distR="0" wp14:anchorId="3239F92A" wp14:editId="0C04B66C">
            <wp:extent cx="5943600" cy="282829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D4204" w14:textId="2BD70FD9" w:rsidR="005E741B" w:rsidRDefault="005E741B" w:rsidP="005E741B">
      <w:pPr>
        <w:pStyle w:val="ListParagraph"/>
        <w:numPr>
          <w:ilvl w:val="0"/>
          <w:numId w:val="2"/>
        </w:numPr>
      </w:pPr>
      <w:r>
        <w:t xml:space="preserve">Know </w:t>
      </w:r>
      <w:r w:rsidR="00321D70">
        <w:t>strengths and weaknesses</w:t>
      </w:r>
      <w:r>
        <w:t xml:space="preserve"> of </w:t>
      </w:r>
      <w:r w:rsidR="00321D70">
        <w:t>each</w:t>
      </w:r>
      <w:r>
        <w:t xml:space="preserve"> architecture style</w:t>
      </w:r>
      <w:r w:rsidR="00B9068C">
        <w:t xml:space="preserve"> covered in class</w:t>
      </w:r>
      <w:r w:rsidR="00944538">
        <w:t>.</w:t>
      </w:r>
    </w:p>
    <w:p w14:paraId="718BF943" w14:textId="418B0755" w:rsidR="008904AE" w:rsidRDefault="008904AE" w:rsidP="008904AE">
      <w:pPr>
        <w:pStyle w:val="ListParagraph"/>
        <w:ind w:left="1080"/>
      </w:pPr>
      <w:r>
        <w:t>Client server</w:t>
      </w:r>
      <w:r w:rsidRPr="008904AE">
        <w:rPr>
          <w:noProof/>
        </w:rPr>
        <w:drawing>
          <wp:inline distT="0" distB="0" distL="0" distR="0" wp14:anchorId="2ED22F2D" wp14:editId="448FCF7B">
            <wp:extent cx="5943600" cy="2416810"/>
            <wp:effectExtent l="0" t="0" r="0" b="254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6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5122C" w14:textId="7AAC201E" w:rsidR="00F41221" w:rsidRDefault="00F41221" w:rsidP="008904AE">
      <w:pPr>
        <w:pStyle w:val="ListParagraph"/>
        <w:ind w:left="1080"/>
        <w:rPr>
          <w:rFonts w:ascii="Arial" w:hAnsi="Arial" w:cs="Arial"/>
          <w:color w:val="000000"/>
          <w:spacing w:val="5"/>
          <w:shd w:val="clear" w:color="auto" w:fill="FFFFFF"/>
        </w:rPr>
      </w:pPr>
      <w:r>
        <w:rPr>
          <w:rFonts w:ascii="Arial" w:hAnsi="Arial" w:cs="Arial"/>
          <w:color w:val="000000"/>
          <w:spacing w:val="5"/>
          <w:shd w:val="clear" w:color="auto" w:fill="FFFFFF"/>
        </w:rPr>
        <w:lastRenderedPageBreak/>
        <w:t xml:space="preserve">Layered &amp; </w:t>
      </w:r>
      <w:proofErr w:type="spellStart"/>
      <w:r>
        <w:rPr>
          <w:rFonts w:ascii="Arial" w:hAnsi="Arial" w:cs="Arial"/>
          <w:color w:val="000000"/>
          <w:spacing w:val="5"/>
          <w:shd w:val="clear" w:color="auto" w:fill="FFFFFF"/>
        </w:rPr>
        <w:t>Mutli</w:t>
      </w:r>
      <w:proofErr w:type="spellEnd"/>
      <w:r>
        <w:rPr>
          <w:rFonts w:ascii="Arial" w:hAnsi="Arial" w:cs="Arial"/>
          <w:color w:val="000000"/>
          <w:spacing w:val="5"/>
          <w:shd w:val="clear" w:color="auto" w:fill="FFFFFF"/>
        </w:rPr>
        <w:t>-tiered</w:t>
      </w:r>
      <w:r w:rsidRPr="00F41221">
        <w:rPr>
          <w:rFonts w:ascii="Arial" w:hAnsi="Arial" w:cs="Arial"/>
          <w:noProof/>
          <w:color w:val="000000"/>
          <w:spacing w:val="5"/>
          <w:shd w:val="clear" w:color="auto" w:fill="FFFFFF"/>
        </w:rPr>
        <w:drawing>
          <wp:inline distT="0" distB="0" distL="0" distR="0" wp14:anchorId="0540E9DC" wp14:editId="3C96A7B2">
            <wp:extent cx="5943600" cy="3194685"/>
            <wp:effectExtent l="0" t="0" r="0" b="571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9118A" w14:textId="64950B91" w:rsidR="00F41221" w:rsidRDefault="00F41221" w:rsidP="008904AE">
      <w:pPr>
        <w:pStyle w:val="ListParagraph"/>
        <w:ind w:left="1080"/>
        <w:rPr>
          <w:rFonts w:ascii="Arial" w:hAnsi="Arial" w:cs="Arial"/>
          <w:color w:val="000000"/>
          <w:spacing w:val="5"/>
          <w:shd w:val="clear" w:color="auto" w:fill="FFFFFF"/>
        </w:rPr>
      </w:pPr>
      <w:r>
        <w:rPr>
          <w:rFonts w:ascii="Arial" w:hAnsi="Arial" w:cs="Arial"/>
          <w:color w:val="000000"/>
          <w:spacing w:val="5"/>
          <w:shd w:val="clear" w:color="auto" w:fill="FFFFFF"/>
        </w:rPr>
        <w:t>Model-View-Controller</w:t>
      </w:r>
      <w:r w:rsidRPr="00F41221">
        <w:rPr>
          <w:rFonts w:ascii="Arial" w:hAnsi="Arial" w:cs="Arial"/>
          <w:noProof/>
          <w:color w:val="000000"/>
          <w:spacing w:val="5"/>
          <w:shd w:val="clear" w:color="auto" w:fill="FFFFFF"/>
        </w:rPr>
        <w:drawing>
          <wp:inline distT="0" distB="0" distL="0" distR="0" wp14:anchorId="79D0151E" wp14:editId="0942D93F">
            <wp:extent cx="5943600" cy="3198495"/>
            <wp:effectExtent l="0" t="0" r="0" b="190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1819C" w14:textId="6C350B1C" w:rsidR="00F41221" w:rsidRPr="00F41221" w:rsidRDefault="00F41221" w:rsidP="008904AE">
      <w:pPr>
        <w:pStyle w:val="ListParagraph"/>
        <w:ind w:left="1080"/>
        <w:rPr>
          <w:rFonts w:ascii="Arial" w:hAnsi="Arial" w:cs="Arial"/>
          <w:color w:val="000000"/>
          <w:spacing w:val="5"/>
          <w:shd w:val="clear" w:color="auto" w:fill="FFFFFF"/>
        </w:rPr>
      </w:pPr>
    </w:p>
    <w:p w14:paraId="112B0A39" w14:textId="05A3EBD7" w:rsidR="00B9068C" w:rsidRDefault="009632BA" w:rsidP="009632BA">
      <w:pPr>
        <w:pStyle w:val="ListParagraph"/>
        <w:numPr>
          <w:ilvl w:val="0"/>
          <w:numId w:val="2"/>
        </w:numPr>
      </w:pPr>
      <w:r>
        <w:lastRenderedPageBreak/>
        <w:t>Given a class diagram, answer some questions about relationships/properties.</w:t>
      </w:r>
      <w:r w:rsidR="00F41221" w:rsidRPr="00F41221">
        <w:rPr>
          <w:noProof/>
        </w:rPr>
        <w:t xml:space="preserve"> </w:t>
      </w:r>
      <w:r w:rsidR="00F41221" w:rsidRPr="00F41221">
        <w:rPr>
          <w:noProof/>
        </w:rPr>
        <w:drawing>
          <wp:inline distT="0" distB="0" distL="0" distR="0" wp14:anchorId="2B991A82" wp14:editId="47EF8571">
            <wp:extent cx="5943600" cy="3196590"/>
            <wp:effectExtent l="0" t="0" r="0" b="381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6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41221" w:rsidRPr="00F41221">
        <w:rPr>
          <w:noProof/>
        </w:rPr>
        <w:drawing>
          <wp:inline distT="0" distB="0" distL="0" distR="0" wp14:anchorId="4878CAC8" wp14:editId="6368FBB3">
            <wp:extent cx="5943600" cy="3119120"/>
            <wp:effectExtent l="0" t="0" r="0" b="508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9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41221" w:rsidRPr="00F41221">
        <w:rPr>
          <w:noProof/>
        </w:rPr>
        <w:lastRenderedPageBreak/>
        <w:drawing>
          <wp:inline distT="0" distB="0" distL="0" distR="0" wp14:anchorId="298BA1DC" wp14:editId="6CCD4E29">
            <wp:extent cx="5761219" cy="3520745"/>
            <wp:effectExtent l="0" t="0" r="0" b="381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761219" cy="3520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41221" w:rsidRPr="00F41221">
        <w:rPr>
          <w:noProof/>
        </w:rPr>
        <w:drawing>
          <wp:inline distT="0" distB="0" distL="0" distR="0" wp14:anchorId="1CD00DD3" wp14:editId="74AF158A">
            <wp:extent cx="5143946" cy="3307367"/>
            <wp:effectExtent l="0" t="0" r="0" b="762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143946" cy="3307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41221" w:rsidRPr="00F41221">
        <w:rPr>
          <w:noProof/>
        </w:rPr>
        <w:lastRenderedPageBreak/>
        <w:drawing>
          <wp:inline distT="0" distB="0" distL="0" distR="0" wp14:anchorId="76FA8667" wp14:editId="040311A3">
            <wp:extent cx="4915326" cy="3040643"/>
            <wp:effectExtent l="0" t="0" r="0" b="762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915326" cy="3040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41221" w:rsidRPr="00F41221">
        <w:rPr>
          <w:noProof/>
        </w:rPr>
        <w:drawing>
          <wp:inline distT="0" distB="0" distL="0" distR="0" wp14:anchorId="13989D53" wp14:editId="69272949">
            <wp:extent cx="5943600" cy="3222625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41221" w:rsidRPr="00F41221">
        <w:rPr>
          <w:noProof/>
        </w:rPr>
        <w:lastRenderedPageBreak/>
        <w:drawing>
          <wp:inline distT="0" distB="0" distL="0" distR="0" wp14:anchorId="6ABD7209" wp14:editId="6AC6254B">
            <wp:extent cx="5943600" cy="310896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41221" w:rsidRPr="00F41221">
        <w:rPr>
          <w:noProof/>
        </w:rPr>
        <w:drawing>
          <wp:inline distT="0" distB="0" distL="0" distR="0" wp14:anchorId="17721924" wp14:editId="0A66C5BD">
            <wp:extent cx="5943600" cy="3444875"/>
            <wp:effectExtent l="0" t="0" r="0" b="317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41221" w:rsidRPr="00F41221">
        <w:rPr>
          <w:noProof/>
        </w:rPr>
        <w:lastRenderedPageBreak/>
        <w:drawing>
          <wp:inline distT="0" distB="0" distL="0" distR="0" wp14:anchorId="7C9B542B" wp14:editId="6DF8F73F">
            <wp:extent cx="5159187" cy="3452159"/>
            <wp:effectExtent l="0" t="0" r="381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159187" cy="345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1F68E" w14:textId="4ADF1937" w:rsidR="006F40CC" w:rsidRDefault="006F40CC" w:rsidP="006F40CC"/>
    <w:sectPr w:rsidR="006F40CC">
      <w:headerReference w:type="default" r:id="rId5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055D3B" w14:textId="77777777" w:rsidR="00C837E1" w:rsidRDefault="00C837E1" w:rsidP="009E4D9A">
      <w:pPr>
        <w:spacing w:after="0" w:line="240" w:lineRule="auto"/>
      </w:pPr>
      <w:r>
        <w:separator/>
      </w:r>
    </w:p>
  </w:endnote>
  <w:endnote w:type="continuationSeparator" w:id="0">
    <w:p w14:paraId="42993B8A" w14:textId="77777777" w:rsidR="00C837E1" w:rsidRDefault="00C837E1" w:rsidP="009E4D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5E5940" w14:textId="77777777" w:rsidR="00C837E1" w:rsidRDefault="00C837E1" w:rsidP="009E4D9A">
      <w:pPr>
        <w:spacing w:after="0" w:line="240" w:lineRule="auto"/>
      </w:pPr>
      <w:r>
        <w:separator/>
      </w:r>
    </w:p>
  </w:footnote>
  <w:footnote w:type="continuationSeparator" w:id="0">
    <w:p w14:paraId="7F63C875" w14:textId="77777777" w:rsidR="00C837E1" w:rsidRDefault="00C837E1" w:rsidP="009E4D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2FD7A8" w14:textId="219FE3D6" w:rsidR="009E4D9A" w:rsidRDefault="009E4D9A">
    <w:pPr>
      <w:pStyle w:val="Header"/>
    </w:pPr>
    <w:r>
      <w:t xml:space="preserve">CSC131 – </w:t>
    </w:r>
    <w:r w:rsidR="00195E3D">
      <w:t xml:space="preserve">Spring 2021 </w:t>
    </w:r>
    <w:r>
      <w:t>Penn</w:t>
    </w:r>
  </w:p>
  <w:p w14:paraId="1A652E10" w14:textId="77777777" w:rsidR="009E4D9A" w:rsidRDefault="009E4D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0C07C4"/>
    <w:multiLevelType w:val="hybridMultilevel"/>
    <w:tmpl w:val="D4B24846"/>
    <w:lvl w:ilvl="0" w:tplc="A99686E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2784011"/>
    <w:multiLevelType w:val="hybridMultilevel"/>
    <w:tmpl w:val="FBFCBF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AD4FC4"/>
    <w:multiLevelType w:val="hybridMultilevel"/>
    <w:tmpl w:val="BD6A4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2NbI0NzG0sDQ2NDFX0lEKTi0uzszPAymwqAUA6zDkcSwAAAA="/>
  </w:docVars>
  <w:rsids>
    <w:rsidRoot w:val="00AE2077"/>
    <w:rsid w:val="00060EDD"/>
    <w:rsid w:val="0007287B"/>
    <w:rsid w:val="00120D16"/>
    <w:rsid w:val="00126BFC"/>
    <w:rsid w:val="00134CD9"/>
    <w:rsid w:val="00171774"/>
    <w:rsid w:val="00177884"/>
    <w:rsid w:val="0018703A"/>
    <w:rsid w:val="001904A5"/>
    <w:rsid w:val="00194BAB"/>
    <w:rsid w:val="00195E3D"/>
    <w:rsid w:val="001A5484"/>
    <w:rsid w:val="001D5D0D"/>
    <w:rsid w:val="00293885"/>
    <w:rsid w:val="00293A39"/>
    <w:rsid w:val="00313213"/>
    <w:rsid w:val="00321D70"/>
    <w:rsid w:val="00331B14"/>
    <w:rsid w:val="00390154"/>
    <w:rsid w:val="003E005B"/>
    <w:rsid w:val="00473624"/>
    <w:rsid w:val="00474DB8"/>
    <w:rsid w:val="004A00D0"/>
    <w:rsid w:val="004C6A39"/>
    <w:rsid w:val="00503D92"/>
    <w:rsid w:val="00575609"/>
    <w:rsid w:val="005A245F"/>
    <w:rsid w:val="005B2A53"/>
    <w:rsid w:val="005D6842"/>
    <w:rsid w:val="005E741B"/>
    <w:rsid w:val="005F03E6"/>
    <w:rsid w:val="006000A8"/>
    <w:rsid w:val="00632BEA"/>
    <w:rsid w:val="00683955"/>
    <w:rsid w:val="00696F39"/>
    <w:rsid w:val="006F40CC"/>
    <w:rsid w:val="006F7818"/>
    <w:rsid w:val="00700122"/>
    <w:rsid w:val="00707D91"/>
    <w:rsid w:val="007109B1"/>
    <w:rsid w:val="0075344F"/>
    <w:rsid w:val="007807B1"/>
    <w:rsid w:val="00841F0B"/>
    <w:rsid w:val="00844BD2"/>
    <w:rsid w:val="008904AE"/>
    <w:rsid w:val="008A64FA"/>
    <w:rsid w:val="008B12C3"/>
    <w:rsid w:val="008D3B60"/>
    <w:rsid w:val="008D5DAD"/>
    <w:rsid w:val="008E506A"/>
    <w:rsid w:val="00944538"/>
    <w:rsid w:val="009631CE"/>
    <w:rsid w:val="009632BA"/>
    <w:rsid w:val="00971682"/>
    <w:rsid w:val="009D3527"/>
    <w:rsid w:val="009E4D9A"/>
    <w:rsid w:val="00A468C9"/>
    <w:rsid w:val="00A608D4"/>
    <w:rsid w:val="00AA74E5"/>
    <w:rsid w:val="00AB6832"/>
    <w:rsid w:val="00AD28EF"/>
    <w:rsid w:val="00AD69BE"/>
    <w:rsid w:val="00AE2077"/>
    <w:rsid w:val="00B03F9C"/>
    <w:rsid w:val="00B13C88"/>
    <w:rsid w:val="00B3531E"/>
    <w:rsid w:val="00B649A9"/>
    <w:rsid w:val="00B74AF2"/>
    <w:rsid w:val="00B9068C"/>
    <w:rsid w:val="00B9086B"/>
    <w:rsid w:val="00BC34AE"/>
    <w:rsid w:val="00C0265C"/>
    <w:rsid w:val="00C11C2A"/>
    <w:rsid w:val="00C5364D"/>
    <w:rsid w:val="00C54081"/>
    <w:rsid w:val="00C66D35"/>
    <w:rsid w:val="00C76D53"/>
    <w:rsid w:val="00C837E1"/>
    <w:rsid w:val="00C968EC"/>
    <w:rsid w:val="00CA4344"/>
    <w:rsid w:val="00CA5C5D"/>
    <w:rsid w:val="00CB3EE7"/>
    <w:rsid w:val="00CC7BF6"/>
    <w:rsid w:val="00D02D1F"/>
    <w:rsid w:val="00D13220"/>
    <w:rsid w:val="00D41155"/>
    <w:rsid w:val="00D42749"/>
    <w:rsid w:val="00D744B9"/>
    <w:rsid w:val="00E01A0B"/>
    <w:rsid w:val="00E63F73"/>
    <w:rsid w:val="00EF4010"/>
    <w:rsid w:val="00F156C0"/>
    <w:rsid w:val="00F41221"/>
    <w:rsid w:val="00F560AE"/>
    <w:rsid w:val="00F6375F"/>
    <w:rsid w:val="00FD1B34"/>
    <w:rsid w:val="00FF2C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AEE7BF"/>
  <w15:chartTrackingRefBased/>
  <w15:docId w15:val="{2E5C4AEB-11DB-4261-B37B-3288345559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20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E4D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4D9A"/>
  </w:style>
  <w:style w:type="paragraph" w:styleId="Footer">
    <w:name w:val="footer"/>
    <w:basedOn w:val="Normal"/>
    <w:link w:val="FooterChar"/>
    <w:uiPriority w:val="99"/>
    <w:unhideWhenUsed/>
    <w:rsid w:val="009E4D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4D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fontTable" Target="fontTable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theme" Target="theme/theme1.xm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8</TotalTime>
  <Pages>26</Pages>
  <Words>158</Words>
  <Characters>90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izi Penn</dc:creator>
  <cp:keywords/>
  <dc:description/>
  <cp:lastModifiedBy>Huy Pham</cp:lastModifiedBy>
  <cp:revision>23</cp:revision>
  <dcterms:created xsi:type="dcterms:W3CDTF">2021-03-11T04:59:00Z</dcterms:created>
  <dcterms:modified xsi:type="dcterms:W3CDTF">2021-05-20T05:56:00Z</dcterms:modified>
</cp:coreProperties>
</file>